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BEBACB" w14:textId="145689F9" w:rsidR="00B50CAE" w:rsidRPr="002E1699" w:rsidRDefault="00B50CAE" w:rsidP="002E1699">
      <w:pPr>
        <w:pStyle w:val="TBHeading1"/>
        <w:rPr>
          <w:rFonts w:cs="Arial"/>
          <w:iCs/>
        </w:rPr>
      </w:pPr>
      <w:r>
        <w:t>Sample Social Media</w:t>
      </w:r>
    </w:p>
    <w:p w14:paraId="0910D963" w14:textId="4184BAE0" w:rsidR="00B50CAE" w:rsidRDefault="00B50CAE" w:rsidP="00741587">
      <w:pPr>
        <w:spacing w:afterLines="40" w:after="96" w:line="259" w:lineRule="auto"/>
      </w:pPr>
    </w:p>
    <w:p w14:paraId="504B2B2B" w14:textId="0AA813C9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 w:rsidR="00AC7D1E">
        <w:rPr>
          <w:rFonts w:ascii="Calibri" w:hAnsi="Calibri"/>
          <w:b/>
          <w:color w:val="0F406A" w:themeColor="text2"/>
        </w:rPr>
        <w:t>a</w:t>
      </w:r>
      <w:r w:rsidRPr="00F35D66">
        <w:rPr>
          <w:rFonts w:ascii="Calibri" w:hAnsi="Calibri"/>
          <w:b/>
          <w:color w:val="0F406A" w:themeColor="text2"/>
        </w:rPr>
        <w:t xml:space="preserve">nnounce </w:t>
      </w:r>
      <w:r w:rsidR="00AC7D1E"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>our</w:t>
      </w:r>
      <w:r w:rsidR="00AC7D1E">
        <w:rPr>
          <w:rFonts w:ascii="Calibri" w:hAnsi="Calibri"/>
          <w:b/>
          <w:color w:val="0F406A" w:themeColor="text2"/>
        </w:rPr>
        <w:t xml:space="preserve"> event</w:t>
      </w:r>
    </w:p>
    <w:p w14:paraId="6EC3E5F6" w14:textId="0B3A8947" w:rsidR="008D32B4" w:rsidRPr="00F35D66" w:rsidRDefault="00B74399" w:rsidP="008D32B4">
      <w:pPr>
        <w:numPr>
          <w:ilvl w:val="0"/>
          <w:numId w:val="24"/>
        </w:numPr>
        <w:shd w:val="clear" w:color="auto" w:fill="FFFFFF"/>
        <w:spacing w:afterLines="40" w:after="96" w:line="259" w:lineRule="auto"/>
        <w:contextualSpacing/>
        <w:rPr>
          <w:rFonts w:eastAsia="Times New Roman" w:cs="Arial"/>
        </w:rPr>
      </w:pPr>
      <w:r>
        <w:rPr>
          <w:rFonts w:eastAsia="Times New Roman" w:cs="Arial"/>
        </w:rPr>
        <w:t xml:space="preserve">ATTN </w:t>
      </w:r>
      <w:r w:rsidR="00A215A3" w:rsidRPr="009A2B7D">
        <w:rPr>
          <w:rFonts w:eastAsia="Times New Roman" w:cs="Arial"/>
          <w:color w:val="E9513D"/>
        </w:rPr>
        <w:t>[LOCAL AREA]</w:t>
      </w:r>
      <w:r w:rsidR="00A215A3">
        <w:rPr>
          <w:rFonts w:eastAsia="Times New Roman" w:cs="Arial"/>
        </w:rPr>
        <w:t xml:space="preserve"> parents and guardians of children ages 0-3! We want to hear from you! Join us for a #ThinkBabies listening session to share your stories about the joys and challenges of raising infants and toddlers. Register here: </w:t>
      </w:r>
      <w:r w:rsidR="00A215A3" w:rsidRPr="009A2B7D">
        <w:rPr>
          <w:rFonts w:eastAsia="Times New Roman" w:cs="Arial"/>
          <w:color w:val="E9513D"/>
        </w:rPr>
        <w:t>[LINK]</w:t>
      </w:r>
      <w:r w:rsidR="00A215A3">
        <w:rPr>
          <w:rFonts w:eastAsia="Times New Roman" w:cs="Arial"/>
        </w:rPr>
        <w:t xml:space="preserve"> </w:t>
      </w:r>
    </w:p>
    <w:p w14:paraId="5549F03B" w14:textId="179C8CB4" w:rsidR="008D32B4" w:rsidRPr="009A2B7D" w:rsidRDefault="000B5078" w:rsidP="006546AC">
      <w:pPr>
        <w:numPr>
          <w:ilvl w:val="0"/>
          <w:numId w:val="24"/>
        </w:numPr>
        <w:shd w:val="clear" w:color="auto" w:fill="FFFFFF"/>
        <w:spacing w:afterLines="40" w:after="96" w:line="259" w:lineRule="auto"/>
        <w:contextualSpacing/>
        <w:rPr>
          <w:rFonts w:ascii="Calibri" w:hAnsi="Calibri"/>
          <w:b/>
          <w:color w:val="0F406A" w:themeColor="text2"/>
        </w:rPr>
      </w:pPr>
      <w:r w:rsidRPr="001B662B">
        <w:rPr>
          <w:rFonts w:eastAsia="Times New Roman" w:cs="Arial"/>
        </w:rPr>
        <w:t xml:space="preserve">We know that </w:t>
      </w:r>
      <w:r w:rsidR="001B662B" w:rsidRPr="001B662B">
        <w:rPr>
          <w:rFonts w:eastAsia="Times New Roman" w:cs="Arial"/>
        </w:rPr>
        <w:t xml:space="preserve">parents and caregivers are the true experts on what #babies and families in </w:t>
      </w:r>
      <w:r w:rsidR="001B662B" w:rsidRPr="009A2B7D">
        <w:rPr>
          <w:rFonts w:eastAsia="Times New Roman" w:cs="Arial"/>
          <w:color w:val="E9513D"/>
        </w:rPr>
        <w:t>[COMMUNITY]</w:t>
      </w:r>
      <w:r w:rsidR="001B662B" w:rsidRPr="001B662B">
        <w:rPr>
          <w:rFonts w:eastAsia="Times New Roman" w:cs="Arial"/>
        </w:rPr>
        <w:t xml:space="preserve"> need to thrive. Join us on </w:t>
      </w:r>
      <w:r w:rsidR="001B662B" w:rsidRPr="009A2B7D">
        <w:rPr>
          <w:rFonts w:eastAsia="Times New Roman" w:cs="Arial"/>
          <w:color w:val="E9513D"/>
        </w:rPr>
        <w:t>[DATE]</w:t>
      </w:r>
      <w:r w:rsidR="001B662B" w:rsidRPr="001B662B">
        <w:rPr>
          <w:rFonts w:eastAsia="Times New Roman" w:cs="Arial"/>
        </w:rPr>
        <w:t xml:space="preserve"> to share your story and encourage our leaders to #ThinkBabies: </w:t>
      </w:r>
    </w:p>
    <w:p w14:paraId="6BCE8FFB" w14:textId="77777777" w:rsidR="001B662B" w:rsidRPr="001B662B" w:rsidRDefault="001B662B" w:rsidP="009A2B7D">
      <w:pPr>
        <w:shd w:val="clear" w:color="auto" w:fill="FFFFFF"/>
        <w:spacing w:afterLines="40" w:after="96" w:line="259" w:lineRule="auto"/>
        <w:ind w:left="720"/>
        <w:contextualSpacing/>
        <w:rPr>
          <w:rFonts w:ascii="Calibri" w:hAnsi="Calibri"/>
          <w:b/>
          <w:color w:val="0F406A" w:themeColor="text2"/>
        </w:rPr>
      </w:pPr>
    </w:p>
    <w:p w14:paraId="1091F38F" w14:textId="678E6511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 w:rsidR="00AC7D1E">
        <w:rPr>
          <w:rFonts w:ascii="Calibri" w:hAnsi="Calibri"/>
          <w:b/>
          <w:color w:val="0F406A" w:themeColor="text2"/>
        </w:rPr>
        <w:t>p</w:t>
      </w:r>
      <w:r w:rsidRPr="00F35D66">
        <w:rPr>
          <w:rFonts w:ascii="Calibri" w:hAnsi="Calibri"/>
          <w:b/>
          <w:color w:val="0F406A" w:themeColor="text2"/>
        </w:rPr>
        <w:t xml:space="preserve">review </w:t>
      </w:r>
      <w:r w:rsidR="00AC7D1E"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 xml:space="preserve">our </w:t>
      </w:r>
      <w:r w:rsidR="00AC7D1E">
        <w:rPr>
          <w:rFonts w:ascii="Calibri" w:hAnsi="Calibri"/>
          <w:b/>
          <w:color w:val="0F406A" w:themeColor="text2"/>
        </w:rPr>
        <w:t>e</w:t>
      </w:r>
      <w:r w:rsidRPr="00F35D66">
        <w:rPr>
          <w:rFonts w:ascii="Calibri" w:hAnsi="Calibri"/>
          <w:b/>
          <w:color w:val="0F406A" w:themeColor="text2"/>
        </w:rPr>
        <w:t>vent</w:t>
      </w:r>
    </w:p>
    <w:p w14:paraId="4A396C8C" w14:textId="1E14C750" w:rsidR="008D32B4" w:rsidRPr="00F35D66" w:rsidRDefault="008D32B4" w:rsidP="008D32B4">
      <w:pPr>
        <w:numPr>
          <w:ilvl w:val="0"/>
          <w:numId w:val="25"/>
        </w:numPr>
        <w:shd w:val="clear" w:color="auto" w:fill="FFFFFF"/>
        <w:spacing w:afterLines="40" w:after="96" w:line="259" w:lineRule="auto"/>
        <w:contextualSpacing/>
        <w:rPr>
          <w:rFonts w:eastAsia="Times New Roman" w:cs="Arial"/>
        </w:rPr>
      </w:pPr>
      <w:r w:rsidRPr="00F35D66">
        <w:rPr>
          <w:rFonts w:eastAsia="Times New Roman" w:cs="Courier New"/>
          <w:b/>
        </w:rPr>
        <w:t xml:space="preserve">Two Weeks Before: </w:t>
      </w:r>
      <w:r w:rsidRPr="00F35D66">
        <w:rPr>
          <w:rFonts w:eastAsia="Times New Roman" w:cs="Arial"/>
        </w:rPr>
        <w:t xml:space="preserve">We’re just two weeks out from </w:t>
      </w:r>
      <w:r w:rsidR="001B662B">
        <w:rPr>
          <w:rFonts w:eastAsia="Times New Roman" w:cs="Arial"/>
        </w:rPr>
        <w:t xml:space="preserve">our #ThinkBabies parent listening session! Will you be there to </w:t>
      </w:r>
      <w:r w:rsidR="009C2AF5">
        <w:rPr>
          <w:rFonts w:eastAsia="Times New Roman" w:cs="Arial"/>
        </w:rPr>
        <w:t xml:space="preserve">share your story and urge policymakers to #ThinkBabies? Register now: </w:t>
      </w:r>
      <w:r w:rsidR="009C2AF5" w:rsidRPr="007B3DA2">
        <w:rPr>
          <w:rFonts w:eastAsia="Times New Roman" w:cs="Arial"/>
          <w:color w:val="E9513D"/>
        </w:rPr>
        <w:t>[LINK]</w:t>
      </w:r>
    </w:p>
    <w:p w14:paraId="18060829" w14:textId="6DE2F3FA" w:rsidR="008D32B4" w:rsidRPr="00F35D66" w:rsidRDefault="008D32B4" w:rsidP="008D32B4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One Week Before: </w:t>
      </w:r>
      <w:r w:rsidR="009C2AF5">
        <w:rPr>
          <w:rFonts w:eastAsia="Times New Roman" w:cs="Courier New"/>
          <w:bCs/>
        </w:rPr>
        <w:t xml:space="preserve">What do </w:t>
      </w:r>
      <w:r w:rsidR="009C2AF5" w:rsidRPr="009A2B7D">
        <w:rPr>
          <w:rFonts w:eastAsia="Times New Roman" w:cs="Courier New"/>
          <w:color w:val="E9513D"/>
        </w:rPr>
        <w:t>[COMMUNITY]</w:t>
      </w:r>
      <w:r w:rsidR="009C2AF5">
        <w:rPr>
          <w:rFonts w:eastAsia="Times New Roman" w:cs="Courier New"/>
          <w:bCs/>
        </w:rPr>
        <w:t xml:space="preserve">’s #babies and families need to thrive? Join us next week to #ThinkBabies and share how we can make sure all infants and toddlers have a strong start in life. </w:t>
      </w:r>
      <w:r w:rsidR="00AD78E0" w:rsidRPr="007B3DA2">
        <w:rPr>
          <w:rFonts w:eastAsia="Times New Roman" w:cs="Arial"/>
          <w:color w:val="E9513D"/>
        </w:rPr>
        <w:t>[LINK]</w:t>
      </w:r>
    </w:p>
    <w:p w14:paraId="3A73C371" w14:textId="6047E37F" w:rsidR="008D32B4" w:rsidRPr="00F35D66" w:rsidRDefault="00B600F8" w:rsidP="008D32B4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>One Day Before</w:t>
      </w:r>
      <w:r w:rsidR="008D32B4" w:rsidRPr="00F35D66">
        <w:rPr>
          <w:rFonts w:eastAsia="Times New Roman" w:cs="Courier New"/>
          <w:b/>
        </w:rPr>
        <w:t xml:space="preserve">: </w:t>
      </w:r>
      <w:r w:rsidR="00344137">
        <w:rPr>
          <w:rFonts w:eastAsia="Times New Roman" w:cs="Courier New"/>
          <w:bCs/>
        </w:rPr>
        <w:t xml:space="preserve">What do you want </w:t>
      </w:r>
      <w:r w:rsidR="00344137" w:rsidRPr="009A2B7D">
        <w:rPr>
          <w:rFonts w:eastAsia="Times New Roman" w:cs="Courier New"/>
          <w:color w:val="E9513D"/>
        </w:rPr>
        <w:t>[COMMUNITY]</w:t>
      </w:r>
      <w:r w:rsidR="00344137">
        <w:rPr>
          <w:rFonts w:eastAsia="Times New Roman" w:cs="Courier New"/>
          <w:bCs/>
        </w:rPr>
        <w:t xml:space="preserve">’s leaders to know about raising #babies? </w:t>
      </w:r>
      <w:r>
        <w:rPr>
          <w:rFonts w:eastAsia="Times New Roman" w:cs="Courier New"/>
        </w:rPr>
        <w:t>TMRW,</w:t>
      </w:r>
      <w:r w:rsidRPr="009A2B7D">
        <w:rPr>
          <w:rFonts w:eastAsia="Times New Roman" w:cs="Courier New"/>
        </w:rPr>
        <w:t xml:space="preserve"> </w:t>
      </w:r>
      <w:r w:rsidR="00AD78E0">
        <w:rPr>
          <w:rFonts w:eastAsia="Times New Roman" w:cs="Courier New"/>
        </w:rPr>
        <w:t xml:space="preserve">we get to hear from YOU! </w:t>
      </w:r>
      <w:r>
        <w:rPr>
          <w:rFonts w:eastAsia="Times New Roman" w:cs="Courier New"/>
        </w:rPr>
        <w:t xml:space="preserve">Take some time to #ThinkBabies with us: </w:t>
      </w:r>
      <w:r w:rsidRPr="007B3DA2">
        <w:rPr>
          <w:rFonts w:eastAsia="Times New Roman" w:cs="Arial"/>
          <w:color w:val="E9513D"/>
        </w:rPr>
        <w:t>[LINK]</w:t>
      </w:r>
    </w:p>
    <w:p w14:paraId="3AE4AFFB" w14:textId="77777777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72400DC4" w14:textId="19AC6583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Day-of </w:t>
      </w:r>
      <w:r w:rsidR="00AC7D1E">
        <w:rPr>
          <w:rFonts w:ascii="Calibri" w:hAnsi="Calibri"/>
          <w:b/>
          <w:color w:val="0F406A" w:themeColor="text2"/>
        </w:rPr>
        <w:t>event posts</w:t>
      </w:r>
    </w:p>
    <w:p w14:paraId="3327D3C1" w14:textId="3563E18D" w:rsidR="001B019C" w:rsidRDefault="001B019C" w:rsidP="008D32B4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</w:rPr>
      </w:pPr>
      <w:r>
        <w:rPr>
          <w:rFonts w:eastAsia="Times New Roman" w:cs="Courier New"/>
        </w:rPr>
        <w:t xml:space="preserve">Today’s the day! We can’t wait to hear directly from parents on what #babies and families in </w:t>
      </w:r>
      <w:r w:rsidRPr="009A2B7D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need to thrive. How are you taking time to #ThinkBabies today? </w:t>
      </w:r>
    </w:p>
    <w:p w14:paraId="73BD881D" w14:textId="4F9AF452" w:rsidR="008D32B4" w:rsidRPr="00F35D66" w:rsidRDefault="00A216A2" w:rsidP="008D32B4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</w:rPr>
      </w:pPr>
      <w:r>
        <w:t xml:space="preserve">How can we ensure babies </w:t>
      </w:r>
      <w:r w:rsidR="53364399">
        <w:t xml:space="preserve">in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get the best possible start in life? Today, we’re excited to have [POLICYMAKERS] join us to hear directly from families about the joys and challenges of raising infants and toddlers. #ThinkBabies</w:t>
      </w:r>
    </w:p>
    <w:p w14:paraId="491BC7DB" w14:textId="5D03AC18" w:rsidR="008D32B4" w:rsidRPr="00F35D66" w:rsidRDefault="008D32B4" w:rsidP="008D32B4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</w:rPr>
      </w:pPr>
      <w:r w:rsidRPr="00F35D66">
        <w:rPr>
          <w:rFonts w:eastAsia="Times New Roman" w:cs="Courier New"/>
          <w:i/>
        </w:rPr>
        <w:t xml:space="preserve">We recommend that you post thank-you messages and photos of policymakers </w:t>
      </w:r>
      <w:r w:rsidR="00A216A2">
        <w:rPr>
          <w:rFonts w:eastAsia="Times New Roman" w:cs="Courier New"/>
          <w:i/>
        </w:rPr>
        <w:t>who attended</w:t>
      </w:r>
      <w:r w:rsidRPr="00F35D66">
        <w:rPr>
          <w:rFonts w:eastAsia="Times New Roman" w:cs="Courier New"/>
          <w:i/>
        </w:rPr>
        <w:t xml:space="preserve">; photos/quotes from any </w:t>
      </w:r>
      <w:r w:rsidR="00A216A2">
        <w:rPr>
          <w:rFonts w:eastAsia="Times New Roman" w:cs="Courier New"/>
          <w:i/>
        </w:rPr>
        <w:t xml:space="preserve">stories, </w:t>
      </w:r>
      <w:r w:rsidRPr="00F35D66">
        <w:rPr>
          <w:rFonts w:eastAsia="Times New Roman" w:cs="Courier New"/>
          <w:i/>
        </w:rPr>
        <w:t>and retweet posts from families.</w:t>
      </w:r>
    </w:p>
    <w:p w14:paraId="49CEF832" w14:textId="77777777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241475A0" w14:textId="001A5DC0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</w:t>
      </w:r>
      <w:r w:rsidR="00AC7D1E">
        <w:rPr>
          <w:rFonts w:ascii="Calibri" w:hAnsi="Calibri"/>
          <w:b/>
          <w:color w:val="0F406A" w:themeColor="text2"/>
        </w:rPr>
        <w:t>f</w:t>
      </w:r>
      <w:r w:rsidRPr="00F35D66">
        <w:rPr>
          <w:rFonts w:ascii="Calibri" w:hAnsi="Calibri"/>
          <w:b/>
          <w:color w:val="0F406A" w:themeColor="text2"/>
        </w:rPr>
        <w:t>ollowing</w:t>
      </w:r>
      <w:r w:rsidR="00AC7D1E">
        <w:rPr>
          <w:rFonts w:ascii="Calibri" w:hAnsi="Calibri"/>
          <w:b/>
          <w:color w:val="0F406A" w:themeColor="text2"/>
        </w:rPr>
        <w:t xml:space="preserve"> event</w:t>
      </w:r>
    </w:p>
    <w:p w14:paraId="3FF13E56" w14:textId="5F46D810" w:rsidR="008D32B4" w:rsidRPr="00F35D66" w:rsidRDefault="008D32B4" w:rsidP="009A2B7D">
      <w:pPr>
        <w:numPr>
          <w:ilvl w:val="0"/>
          <w:numId w:val="27"/>
        </w:numPr>
        <w:shd w:val="clear" w:color="auto" w:fill="FFFFFF" w:themeFill="background1"/>
        <w:spacing w:afterLines="40" w:after="96" w:line="259" w:lineRule="auto"/>
        <w:contextualSpacing/>
        <w:rPr>
          <w:rFonts w:eastAsia="Times New Roman" w:cs="Courier New"/>
        </w:rPr>
      </w:pPr>
      <w:r w:rsidRPr="009A2B7D">
        <w:rPr>
          <w:rFonts w:eastAsia="Times New Roman" w:cs="Courier New"/>
          <w:b/>
          <w:bCs/>
        </w:rPr>
        <w:t xml:space="preserve">Thank You to Families: </w:t>
      </w:r>
      <w:r w:rsidRPr="00F35D66">
        <w:rPr>
          <w:rFonts w:eastAsia="Times New Roman" w:cs="Courier New"/>
        </w:rPr>
        <w:t xml:space="preserve">We loved </w:t>
      </w:r>
      <w:r w:rsidR="00F8020E">
        <w:rPr>
          <w:rFonts w:eastAsia="Times New Roman" w:cs="Courier New"/>
        </w:rPr>
        <w:t xml:space="preserve">hearing </w:t>
      </w:r>
      <w:r w:rsidR="005C2AFA">
        <w:rPr>
          <w:rFonts w:eastAsia="Times New Roman" w:cs="Courier New"/>
        </w:rPr>
        <w:t xml:space="preserve">directly from families at our #ThinkBabies listening session! </w:t>
      </w:r>
      <w:r w:rsidR="00F8756C" w:rsidRPr="00F35D66">
        <w:rPr>
          <w:rFonts w:eastAsia="Times New Roman" w:cs="Courier New"/>
        </w:rPr>
        <w:t>Please share any photos or videos on this page</w:t>
      </w:r>
      <w:r w:rsidR="00F8756C">
        <w:rPr>
          <w:rFonts w:eastAsia="Times New Roman" w:cs="Courier New"/>
        </w:rPr>
        <w:t xml:space="preserve">. Stay in touch by joining the team that’s fighting for our future: </w:t>
      </w:r>
      <w:hyperlink r:id="rId11" w:history="1">
        <w:r w:rsidR="00F8756C" w:rsidRPr="00FD5814">
          <w:rPr>
            <w:rStyle w:val="Hyperlink"/>
          </w:rPr>
          <w:t>http://bit.ly/2M9eJpH</w:t>
        </w:r>
      </w:hyperlink>
      <w:r w:rsidR="00F8756C">
        <w:t xml:space="preserve">  </w:t>
      </w:r>
    </w:p>
    <w:p w14:paraId="5642B2D3" w14:textId="1C01F2A7" w:rsidR="008D32B4" w:rsidRPr="009A2B7D" w:rsidRDefault="008D32B4" w:rsidP="009A2B7D">
      <w:pPr>
        <w:numPr>
          <w:ilvl w:val="0"/>
          <w:numId w:val="27"/>
        </w:numPr>
        <w:spacing w:afterLines="40" w:after="96" w:line="259" w:lineRule="auto"/>
        <w:contextualSpacing/>
        <w:rPr>
          <w:rFonts w:eastAsia="Times New Roman" w:cs="Courier New"/>
          <w:b/>
          <w:bCs/>
        </w:rPr>
      </w:pPr>
      <w:r w:rsidRPr="00C43C6E">
        <w:rPr>
          <w:rFonts w:eastAsia="Times New Roman" w:cs="Courier New"/>
          <w:b/>
          <w:bCs/>
        </w:rPr>
        <w:lastRenderedPageBreak/>
        <w:t xml:space="preserve">General Ongoing Campaign: </w:t>
      </w:r>
      <w:r w:rsidR="005C2AFA" w:rsidRPr="00C43C6E">
        <w:rPr>
          <w:rFonts w:eastAsia="Times New Roman" w:cs="Courier New"/>
        </w:rPr>
        <w:t xml:space="preserve">We have </w:t>
      </w:r>
      <w:r w:rsidR="006546AC" w:rsidRPr="00C43C6E">
        <w:rPr>
          <w:rFonts w:eastAsia="Times New Roman" w:cs="Courier New"/>
        </w:rPr>
        <w:t>heard parent</w:t>
      </w:r>
      <w:r w:rsidR="0A67A117" w:rsidRPr="00C43C6E">
        <w:rPr>
          <w:rFonts w:eastAsia="Times New Roman" w:cs="Courier New"/>
        </w:rPr>
        <w:t xml:space="preserve"> </w:t>
      </w:r>
      <w:proofErr w:type="gramStart"/>
      <w:r w:rsidR="005C2AFA" w:rsidRPr="00C43C6E">
        <w:rPr>
          <w:rFonts w:eastAsia="Times New Roman" w:cs="Courier New"/>
        </w:rPr>
        <w:t>stories</w:t>
      </w:r>
      <w:proofErr w:type="gramEnd"/>
      <w:r w:rsidR="009F1C14" w:rsidRPr="00C43C6E">
        <w:rPr>
          <w:rFonts w:eastAsia="Times New Roman" w:cs="Courier New"/>
        </w:rPr>
        <w:t xml:space="preserve"> but w</w:t>
      </w:r>
      <w:r w:rsidRPr="00F35D66">
        <w:rPr>
          <w:rFonts w:eastAsia="Times New Roman" w:cs="Courier New"/>
        </w:rPr>
        <w:t>e’re not done yet! I</w:t>
      </w:r>
      <w:r w:rsidRPr="00F35D66">
        <w:t>nvesting in baby brain</w:t>
      </w:r>
      <w:r w:rsidR="009F1C14">
        <w:t xml:space="preserve"> </w:t>
      </w:r>
      <w:r w:rsidRPr="00F35D66">
        <w:t>development is one of the most important things we can do to</w:t>
      </w:r>
      <w:r w:rsidR="009F1C14">
        <w:t xml:space="preserve"> ensure a strong future for </w:t>
      </w:r>
      <w:r w:rsidR="009F1C14" w:rsidRPr="009A2B7D">
        <w:rPr>
          <w:rFonts w:eastAsia="Times New Roman" w:cs="Courier New"/>
          <w:color w:val="E9513D"/>
        </w:rPr>
        <w:t>[COMMUNITY]</w:t>
      </w:r>
      <w:r w:rsidR="009F1C14">
        <w:t xml:space="preserve">. </w:t>
      </w:r>
      <w:r w:rsidRPr="00F35D66">
        <w:t>#ThinkBabies</w:t>
      </w:r>
      <w:r w:rsidR="00C43C6E">
        <w:t xml:space="preserve"> with us: </w:t>
      </w:r>
      <w:hyperlink r:id="rId12" w:history="1">
        <w:r w:rsidR="00C43C6E" w:rsidRPr="00FD5814">
          <w:rPr>
            <w:rStyle w:val="Hyperlink"/>
          </w:rPr>
          <w:t>http://bit.ly/2M9eJpH</w:t>
        </w:r>
      </w:hyperlink>
      <w:r w:rsidR="00C43C6E">
        <w:t xml:space="preserve"> </w:t>
      </w:r>
    </w:p>
    <w:p w14:paraId="7E999710" w14:textId="2AF43DCC" w:rsidR="00F106C3" w:rsidRPr="00F35D66" w:rsidRDefault="00F106C3" w:rsidP="00F106C3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Babies form 1 MILLION+ new neural connections every second! That’s a whole lot of brainpower. It’s time for </w:t>
      </w:r>
      <w:r w:rsidRPr="00F35D66">
        <w:rPr>
          <w:color w:val="E9513D"/>
        </w:rPr>
        <w:t>[HIGHLIGHT RELEVANT POLICYMAKERS]</w:t>
      </w:r>
      <w:r>
        <w:rPr>
          <w:color w:val="E9513D"/>
        </w:rPr>
        <w:t xml:space="preserve"> </w:t>
      </w:r>
      <w:r w:rsidRPr="009A2B7D">
        <w:t>to</w:t>
      </w:r>
      <w:r w:rsidRPr="009F1C14">
        <w:t xml:space="preserve"> </w:t>
      </w:r>
      <w:r w:rsidRPr="00F35D66">
        <w:t>#ThinkBabies.</w:t>
      </w:r>
      <w:r w:rsidR="00365E4B">
        <w:t xml:space="preserve"> Join the </w:t>
      </w:r>
      <w:r w:rsidR="00F8756C">
        <w:t>team</w:t>
      </w:r>
      <w:r w:rsidR="00365E4B">
        <w:t xml:space="preserve"> that’s fighting for our future: </w:t>
      </w:r>
      <w:hyperlink r:id="rId13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654539D2" w14:textId="46BF1A7B" w:rsidR="00F106C3" w:rsidRPr="00F35D66" w:rsidRDefault="00F106C3" w:rsidP="00F106C3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The greatest opportunity to influence a child’s life happens between the ages of 0 and 3. Just one more reason </w:t>
      </w:r>
      <w:r w:rsidRPr="00F35D66">
        <w:rPr>
          <w:color w:val="E9513D"/>
        </w:rPr>
        <w:t xml:space="preserve">[HIGHLIGHT RELEVANT POLICYMAKERS] </w:t>
      </w:r>
      <w:r w:rsidRPr="00F35D66">
        <w:t>need to #ThinkBabies.</w:t>
      </w:r>
      <w:r w:rsidR="00365E4B">
        <w:t xml:space="preserve"> Join us: </w:t>
      </w:r>
      <w:hyperlink r:id="rId14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2BC8149E" w14:textId="29573FA6" w:rsidR="00F106C3" w:rsidRPr="00F35D66" w:rsidRDefault="00F106C3" w:rsidP="00F106C3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Investing in #baby #braindevelopment is one of the most important things we can do to raise healthy, well-rounded adults. #ThinkBabies</w:t>
      </w:r>
      <w:r w:rsidR="00365E4B">
        <w:t xml:space="preserve"> with us: </w:t>
      </w:r>
      <w:hyperlink r:id="rId15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2C2766A5" w14:textId="5D007D88" w:rsidR="00F106C3" w:rsidRPr="009A2B7D" w:rsidRDefault="00F106C3" w:rsidP="009A2B7D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When we #ThinkBabies, and help parents support their healthy development, we create a better future for all of us—higher graduation rates, more employment, and healthier lives.</w:t>
      </w:r>
      <w:r w:rsidR="00365E4B">
        <w:t xml:space="preserve"> Join the </w:t>
      </w:r>
      <w:r w:rsidR="00F8756C">
        <w:t>team</w:t>
      </w:r>
      <w:r w:rsidR="00365E4B">
        <w:t xml:space="preserve"> that’s fighting for our future: </w:t>
      </w:r>
      <w:hyperlink r:id="rId16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3D645851" w14:textId="77777777" w:rsidR="00C370FE" w:rsidRPr="00CD32D3" w:rsidRDefault="00C370FE" w:rsidP="001B2272">
      <w:pPr>
        <w:pStyle w:val="ZTTBodycopy"/>
      </w:pPr>
    </w:p>
    <w:sectPr w:rsidR="00C370FE" w:rsidRPr="00CD32D3" w:rsidSect="009A2B7D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F6435" w14:textId="77777777" w:rsidR="001C2485" w:rsidRDefault="001C2485" w:rsidP="00355AA7">
      <w:r>
        <w:separator/>
      </w:r>
    </w:p>
  </w:endnote>
  <w:endnote w:type="continuationSeparator" w:id="0">
    <w:p w14:paraId="69076F41" w14:textId="77777777" w:rsidR="001C2485" w:rsidRDefault="001C2485" w:rsidP="00355AA7">
      <w:r>
        <w:continuationSeparator/>
      </w:r>
    </w:p>
  </w:endnote>
  <w:endnote w:type="continuationNotice" w:id="1">
    <w:p w14:paraId="17099651" w14:textId="77777777" w:rsidR="001C2485" w:rsidRDefault="001C24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2B18E099">
          <wp:simplePos x="0" y="0"/>
          <wp:positionH relativeFrom="page">
            <wp:posOffset>0</wp:posOffset>
          </wp:positionH>
          <wp:positionV relativeFrom="paragraph">
            <wp:posOffset>-778828</wp:posOffset>
          </wp:positionV>
          <wp:extent cx="7772400" cy="757809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75780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742F84AA">
          <wp:simplePos x="0" y="0"/>
          <wp:positionH relativeFrom="page">
            <wp:posOffset>276224</wp:posOffset>
          </wp:positionH>
          <wp:positionV relativeFrom="paragraph">
            <wp:posOffset>-785495</wp:posOffset>
          </wp:positionV>
          <wp:extent cx="72104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104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0F59E" w14:textId="77777777" w:rsidR="001C2485" w:rsidRDefault="001C2485" w:rsidP="00355AA7">
      <w:r>
        <w:separator/>
      </w:r>
    </w:p>
  </w:footnote>
  <w:footnote w:type="continuationSeparator" w:id="0">
    <w:p w14:paraId="50B6F52B" w14:textId="77777777" w:rsidR="001C2485" w:rsidRDefault="001C2485" w:rsidP="00355AA7">
      <w:r>
        <w:continuationSeparator/>
      </w:r>
    </w:p>
  </w:footnote>
  <w:footnote w:type="continuationNotice" w:id="1">
    <w:p w14:paraId="0A968A61" w14:textId="77777777" w:rsidR="001C2485" w:rsidRDefault="001C24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2E3319A6" w:rsidR="00BF1C26" w:rsidRDefault="009A66AF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45A163" w14:textId="77777777" w:rsidR="00E056DB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21B93A06" w14:textId="58B111DA" w:rsidR="00BF1C26" w:rsidRPr="009B47F8" w:rsidRDefault="00B26BB3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 filled="f" stroked="f">
              <v:textbox>
                <w:txbxContent>
                  <w:p w14:paraId="2145A163" w14:textId="77777777" w:rsidR="00E056DB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21B93A06" w14:textId="58B111DA" w:rsidR="00BF1C26" w:rsidRPr="009B47F8" w:rsidRDefault="00B26BB3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16329963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UyMjExMzIxMDdS0lEKTi0uzszPAykwrAUAQCcchSwAAAA="/>
  </w:docVars>
  <w:rsids>
    <w:rsidRoot w:val="00655C05"/>
    <w:rsid w:val="0000057C"/>
    <w:rsid w:val="0000567C"/>
    <w:rsid w:val="00012C71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C2485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2E1699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601EA2"/>
    <w:rsid w:val="00603F74"/>
    <w:rsid w:val="00607703"/>
    <w:rsid w:val="006104FD"/>
    <w:rsid w:val="006312F1"/>
    <w:rsid w:val="00642DC2"/>
    <w:rsid w:val="006546AC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6E7D7E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bit.ly/2M9eJp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bit.ly/2M9eJpH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bit.ly/2M9eJpH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it.ly/2M9eJp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bit.ly/2M9eJpH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bit.ly/2M9eJpH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095959-2154-4F80-9B12-59EBBAA48806}"/>
</file>

<file path=customXml/itemProps3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A4823B-B833-4BBF-AB5E-96EBC8AED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6T21:41:00Z</dcterms:created>
  <dcterms:modified xsi:type="dcterms:W3CDTF">2021-02-16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